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X74005fc0ec81da7a750ed3b4525ff0de09575f1"/>
    <w:p>
      <w:pPr>
        <w:pStyle w:val="Heading1"/>
      </w:pPr>
      <w:r>
        <w:t xml:space="preserve">Internship Application Letter for Carpent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Relevant Construction Firm/NGO/Community Project in Kinshasa]</w:t>
      </w:r>
      <w:r>
        <w:br/>
      </w:r>
      <w:r>
        <w:rPr>
          <w:bCs/>
          <w:b/>
        </w:rPr>
        <w:t xml:space="preserve">Address:</w:t>
      </w:r>
      <w:r>
        <w:t xml:space="preserve"> </w:t>
      </w:r>
      <w:r>
        <w:t xml:space="preserve">[Full Address in Kinshasa, DR Congo]</w:t>
      </w:r>
    </w:p>
    <w:p>
      <w:pPr>
        <w:pStyle w:val="BodyText"/>
      </w:pPr>
      <w:r>
        <w:rPr>
          <w:iCs/>
          <w:i/>
        </w:rPr>
        <w:t xml:space="preserve">Dear Hiring Manager,</w:t>
      </w:r>
    </w:p>
    <w:p>
      <w:pPr>
        <w:pStyle w:val="BodyText"/>
      </w:pPr>
      <w:r>
        <w:t xml:space="preserve">I am writing with profound enthusiasm to express my sincere interest in the</w:t>
      </w:r>
      <w:r>
        <w:t xml:space="preserve"> </w:t>
      </w:r>
      <w:r>
        <w:rPr>
          <w:bCs/>
          <w:b/>
        </w:rPr>
        <w:t xml:space="preserve">Carpenter Internship Position</w:t>
      </w:r>
      <w:r>
        <w:t xml:space="preserve"> </w:t>
      </w:r>
      <w:r>
        <w:t xml:space="preserve">at your esteemed organization, specifically within the vibrant and dynamic urban landscape of</w:t>
      </w:r>
      <w:r>
        <w:t xml:space="preserve"> </w:t>
      </w:r>
      <w:r>
        <w:rPr>
          <w:bCs/>
          <w:b/>
        </w:rPr>
        <w:t xml:space="preserve">DR Congo Kinshasa</w:t>
      </w:r>
      <w:r>
        <w:t xml:space="preserve">. Having grown up amidst the rich cultural tapestry and growing construction needs of Kinshasa, I have cultivated a deep passion for woodworking and a strong desire to contribute meaningfully to the infrastructure development of our beloved city. This</w:t>
      </w:r>
      <w:r>
        <w:t xml:space="preserve"> </w:t>
      </w:r>
      <w:r>
        <w:rPr>
          <w:bCs/>
          <w:b/>
        </w:rPr>
        <w:t xml:space="preserve">Internship Application Letter</w:t>
      </w:r>
      <w:r>
        <w:t xml:space="preserve"> </w:t>
      </w:r>
      <w:r>
        <w:t xml:space="preserve">outlines my qualifications, commitment, and specific motivation for seeking this opportunity in the heart of Kinshasa.</w:t>
      </w:r>
    </w:p>
    <w:p>
      <w:pPr>
        <w:pStyle w:val="BodyText"/>
      </w:pPr>
      <w:r>
        <w:t xml:space="preserve">My journey with wood began in my childhood home in Kimpese neighborhood, where my father—a skilled craftsman—taught me the fundamentals of handling tools like adzes, chisels, and saws. I quickly learned that carpentry is far more than just cutting timber; it's about understanding the material's grain, respecting its strength and limitations within Kinshasa’s humid climate and varied resource availability. From repairing wooden doors on traditional *mud-brick* homes to constructing basic furniture for market vendors in Gombe, I gained practical skills that emphasize durability, precision, and adapting techniques to local contexts—skills directly applicable to the challenges faced by construction projects across Kinshasa. I have also actively sought opportunities beyond my home community; last year, I assisted a local carpentry collective near the Mbamou River in fabricating frames for temporary shelters following seasonal flooding, reinforcing my understanding of how critical skilled craftsmanship is to community resilience.</w:t>
      </w:r>
    </w:p>
    <w:p>
      <w:pPr>
        <w:pStyle w:val="BodyText"/>
      </w:pPr>
      <w:r>
        <w:t xml:space="preserve">My formal training at the Kinshasa Technical Institute's Craftsmanship Department equipped me with advanced knowledge complementing my hands-on experience. I am proficient in reading technical blueprints commonly used in Kinshasa’s residential and small commercial projects, accurately measuring and cutting wood using both traditional hand tools (like the *scie à main*) and modern power tools such as circular saws, planers, and sanders. Crucially, I prioritize safety protocols—always wearing protective goggles when operating machinery and ensuring proper ventilation in workshop environments—a practice vital for long-term health in Kinshasa’s often dusty or humid workspaces. I am adept at working with locally sourced materials like okoumé (a common hardwood), palm wood, and recycled timber, understanding how to maximize their utility while respecting environmental concerns that are increasingly important to development projects in our city. My ability to troubleshoot structural issues on-site—such as ensuring proper joinery for uneven foundations or adapting designs for limited space in dense urban areas—is honed through real-world application.</w:t>
      </w:r>
    </w:p>
    <w:p>
      <w:pPr>
        <w:pStyle w:val="BodyText"/>
      </w:pPr>
      <w:r>
        <w:t xml:space="preserve">What truly sets me apart is my deep cultural connection and understanding of</w:t>
      </w:r>
      <w:r>
        <w:t xml:space="preserve"> </w:t>
      </w:r>
      <w:r>
        <w:rPr>
          <w:bCs/>
          <w:b/>
        </w:rPr>
        <w:t xml:space="preserve">DR Congo Kinshasa</w:t>
      </w:r>
      <w:r>
        <w:t xml:space="preserve">'s unique environment. I speak fluent Lingala, French, and basic English—essential for effective communication with diverse teams on site. I am acutely aware of the socio-economic landscape: Kinshasa's rapid urbanization creates both immense demand for skilled carpentry (from constructing affordable housing in neighborhoods like Limete or Tshangu to building community centers) and challenges such as inconsistent tool access and the need to work efficiently within tight budgets. My motivation stems not just from a love of the craft, but from a commitment to seeing Kinshasa thrive through well-built, safe infrastructure that improves daily life for its residents. I am eager to apply my skills where they can make the most tangible difference—whether it’s helping rebuild homes after storms in Lumbumbashi or contributing to the aesthetic and structural integrity of new community hubs in downtown Kinshasa.</w:t>
      </w:r>
    </w:p>
    <w:p>
      <w:pPr>
        <w:pStyle w:val="BodyText"/>
      </w:pPr>
      <w:r>
        <w:t xml:space="preserve">I understand that this</w:t>
      </w:r>
      <w:r>
        <w:t xml:space="preserve"> </w:t>
      </w:r>
      <w:r>
        <w:rPr>
          <w:bCs/>
          <w:b/>
        </w:rPr>
        <w:t xml:space="preserve">Internship Application</w:t>
      </w:r>
      <w:r>
        <w:t xml:space="preserve"> </w:t>
      </w:r>
      <w:r>
        <w:t xml:space="preserve">is a pivotal step for me. I am not seeking just an internship; I am committed to learning under experienced professionals who can guide my growth into a fully skilled, responsible Carpenter capable of contributing sustainably to Kinshasa's development. I am prepared to work diligently from dawn until dusk, often in challenging conditions typical of Kinshasa’s construction sites—be it navigating crowded market areas while transporting materials via *moto taxi* or working effectively with limited water access during the dry season. My work ethic, reliability, and eagerness to absorb every detail from your team are unwavering. I have already begun researching the specific projects your organization undertakes in Kinshasa—particularly those focused on community-led development—and I am eager to learn how my skills align with these initiatives.</w:t>
      </w:r>
    </w:p>
    <w:p>
      <w:pPr>
        <w:pStyle w:val="BodyText"/>
      </w:pPr>
      <w:r>
        <w:t xml:space="preserve">During my internship, I aim to master advanced techniques like intricate joinery for traditional Congolese architecture, improve efficiency in material usage to minimize waste (a critical consideration in resource-conscious Kinshasa), and deepen my understanding of sustainable building practices relevant to our local ecosystem. I am also keenly interested in learning about the latest tools and safety standards being adopted by forward-thinking firms across Kinshasa. Most importantly, I aim to embody the spirit of *Ubuntu*—community, respect, and mutual support—in every task I undertake, fostering positive relationships with colleagues and clients alike.</w:t>
      </w:r>
    </w:p>
    <w:p>
      <w:pPr>
        <w:pStyle w:val="BodyText"/>
      </w:pPr>
      <w:r>
        <w:t xml:space="preserve">My resume provides further detail on my practical experience and technical training. It is my sincere hope that you will consider me for this valuable opportunity. I am available immediately for an interview at your convenience—whether in person at your Kinshasa office or via a brief call arranged through the contact details below—and I am more than willing to travel within Kinshasa to meet with you and discuss how my dedication, skills, and passion for carpentry can benefit your organization.</w:t>
      </w:r>
    </w:p>
    <w:p>
      <w:pPr>
        <w:pStyle w:val="BodyText"/>
      </w:pPr>
      <w:r>
        <w:t xml:space="preserve">Thank you for considering my application. I am incredibly excited about the possibility of contributing as a dedicated intern under your guidance in the heart of</w:t>
      </w:r>
      <w:r>
        <w:t xml:space="preserve"> </w:t>
      </w:r>
      <w:r>
        <w:rPr>
          <w:bCs/>
          <w:b/>
        </w:rPr>
        <w:t xml:space="preserve">DR Congo Kinshasa</w:t>
      </w:r>
      <w:r>
        <w:t xml:space="preserve">. I look forward to the opportunity to discuss how my skills as a budding Carpenter can support your mission and help shape stronger, more resilient communities throughout our city.</w:t>
      </w:r>
    </w:p>
    <w:p>
      <w:pPr>
        <w:pStyle w:val="BodyText"/>
      </w:pPr>
      <w:r>
        <w:rPr>
          <w:iCs/>
          <w:i/>
        </w:rPr>
        <w:t xml:space="preserve">Sincerely,</w:t>
      </w:r>
    </w:p>
    <w:p>
      <w:pPr>
        <w:pStyle w:val="BodyText"/>
      </w:pPr>
      <w:r>
        <w:t xml:space="preserve">[Your Full Name]</w:t>
      </w:r>
      <w:r>
        <w:br/>
      </w:r>
      <w:r>
        <w:t xml:space="preserve">[Your Phone Number - Kinshasa Area Code: +243 XXX XXXX]</w:t>
      </w:r>
      <w:r>
        <w:br/>
      </w:r>
      <w:r>
        <w:t xml:space="preserve">[Your Email Address - e.g., yourname@gmail.com]</w:t>
      </w:r>
      <w:r>
        <w:br/>
      </w:r>
      <w:r>
        <w:t xml:space="preserve">[Your Current Address in Kinshasa, e.g., Rue de l'Indépendance, Gombe]</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DR Congo Kinshasa</dc:title>
  <dc:creator/>
  <dc:language>en</dc:language>
  <cp:keywords/>
  <dcterms:created xsi:type="dcterms:W3CDTF">2026-04-27T22:28:22Z</dcterms:created>
  <dcterms:modified xsi:type="dcterms:W3CDTF">2026-04-27T22:28:22Z</dcterms:modified>
</cp:coreProperties>
</file>

<file path=docProps/custom.xml><?xml version="1.0" encoding="utf-8"?>
<Properties xmlns="http://schemas.openxmlformats.org/officeDocument/2006/custom-properties" xmlns:vt="http://schemas.openxmlformats.org/officeDocument/2006/docPropsVTypes"/>
</file>